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4964DD" w14:textId="77777777" w:rsidR="00562446" w:rsidRDefault="00562446" w:rsidP="0032590F">
      <w:pPr>
        <w:rPr>
          <w:rFonts w:cstheme="minorHAnsi"/>
          <w:b/>
          <w:sz w:val="28"/>
        </w:rPr>
      </w:pPr>
      <w:r w:rsidRPr="00565E55">
        <w:rPr>
          <w:rFonts w:cstheme="minorHAnsi"/>
          <w:b/>
          <w:sz w:val="28"/>
          <w:highlight w:val="yellow"/>
        </w:rPr>
        <w:t>Using a package and environment management system</w:t>
      </w:r>
      <w:r w:rsidRPr="00562446">
        <w:rPr>
          <w:rFonts w:cstheme="minorHAnsi"/>
          <w:b/>
          <w:sz w:val="28"/>
        </w:rPr>
        <w:t xml:space="preserve"> </w:t>
      </w:r>
    </w:p>
    <w:p w14:paraId="02E303A0" w14:textId="4B1A56E0" w:rsidR="0032590F" w:rsidRDefault="00562446" w:rsidP="0032590F">
      <w:r w:rsidRPr="00562446">
        <w:rPr>
          <w:noProof/>
        </w:rPr>
        <w:drawing>
          <wp:inline distT="0" distB="0" distL="0" distR="0" wp14:anchorId="0C25A02A" wp14:editId="73309C25">
            <wp:extent cx="5943600" cy="11658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65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839B80" w14:textId="4721D8D3" w:rsidR="00565E55" w:rsidRDefault="00565E55" w:rsidP="0032590F">
      <w:r w:rsidRPr="00565E55">
        <w:rPr>
          <w:noProof/>
        </w:rPr>
        <w:drawing>
          <wp:inline distT="0" distB="0" distL="0" distR="0" wp14:anchorId="7887F1D6" wp14:editId="4F217C5B">
            <wp:extent cx="5943600" cy="2864485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4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EC1EDA" w14:textId="7A271021" w:rsidR="0032590F" w:rsidRDefault="00565E55" w:rsidP="0032590F">
      <w:r w:rsidRPr="00565E55">
        <w:rPr>
          <w:noProof/>
        </w:rPr>
        <w:drawing>
          <wp:inline distT="0" distB="0" distL="0" distR="0" wp14:anchorId="08DF3691" wp14:editId="799F9514">
            <wp:extent cx="5943600" cy="1033145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33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E9A641" w14:textId="77777777" w:rsidR="00565E55" w:rsidRPr="00565E55" w:rsidRDefault="00565E55" w:rsidP="0032590F"/>
    <w:p w14:paraId="47A2C989" w14:textId="56FD065B" w:rsidR="00565E55" w:rsidRPr="00565E55" w:rsidRDefault="00565E55" w:rsidP="0032590F">
      <w:pPr>
        <w:rPr>
          <w:rFonts w:cstheme="minorHAnsi"/>
          <w:b/>
          <w:sz w:val="28"/>
          <w:highlight w:val="yellow"/>
        </w:rPr>
      </w:pPr>
      <w:r w:rsidRPr="00565E55">
        <w:rPr>
          <w:rFonts w:cstheme="minorHAnsi"/>
          <w:b/>
          <w:sz w:val="28"/>
          <w:highlight w:val="yellow"/>
        </w:rPr>
        <w:t>How to create and activate an environment</w:t>
      </w:r>
    </w:p>
    <w:p w14:paraId="1324B4E1" w14:textId="501B3453" w:rsidR="0032590F" w:rsidRDefault="00565E55" w:rsidP="0032590F">
      <w:r w:rsidRPr="00565E55">
        <w:rPr>
          <w:noProof/>
        </w:rPr>
        <w:lastRenderedPageBreak/>
        <w:drawing>
          <wp:inline distT="0" distB="0" distL="0" distR="0" wp14:anchorId="3EB343DF" wp14:editId="065694B0">
            <wp:extent cx="5943600" cy="323977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39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495775" w14:textId="7144BC37" w:rsidR="0032590F" w:rsidRDefault="00565E55" w:rsidP="0032590F">
      <w:r w:rsidRPr="00565E55">
        <w:rPr>
          <w:noProof/>
        </w:rPr>
        <w:drawing>
          <wp:inline distT="0" distB="0" distL="0" distR="0" wp14:anchorId="07CFEF14" wp14:editId="04EF7413">
            <wp:extent cx="5943600" cy="1407160"/>
            <wp:effectExtent l="0" t="0" r="0" b="254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0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F57679" w14:textId="60341A26" w:rsidR="00565E55" w:rsidRDefault="00BB4844" w:rsidP="0032590F">
      <w:r w:rsidRPr="00BB4844">
        <w:rPr>
          <w:noProof/>
        </w:rPr>
        <w:drawing>
          <wp:inline distT="0" distB="0" distL="0" distR="0" wp14:anchorId="3F550E9B" wp14:editId="459780C7">
            <wp:extent cx="5943600" cy="1827530"/>
            <wp:effectExtent l="0" t="0" r="0" b="127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27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BBD467" w14:textId="3DF579F0" w:rsidR="00BB4844" w:rsidRDefault="00BB4844" w:rsidP="0032590F">
      <w:pPr>
        <w:rPr>
          <w:noProof/>
        </w:rPr>
      </w:pPr>
      <w:r w:rsidRPr="00BB4844">
        <w:rPr>
          <w:noProof/>
        </w:rPr>
        <w:lastRenderedPageBreak/>
        <w:drawing>
          <wp:inline distT="0" distB="0" distL="0" distR="0" wp14:anchorId="123A6D81" wp14:editId="4A4B58CA">
            <wp:extent cx="5943600" cy="1299845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99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B4844">
        <w:rPr>
          <w:noProof/>
        </w:rPr>
        <w:t xml:space="preserve"> </w:t>
      </w:r>
      <w:r w:rsidRPr="00BB4844">
        <w:rPr>
          <w:noProof/>
        </w:rPr>
        <w:drawing>
          <wp:inline distT="0" distB="0" distL="0" distR="0" wp14:anchorId="150C578A" wp14:editId="4B169F98">
            <wp:extent cx="5943600" cy="2872740"/>
            <wp:effectExtent l="0" t="0" r="0" b="381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72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53BF5C" w14:textId="77777777" w:rsidR="00BB4844" w:rsidRDefault="00BB4844" w:rsidP="0032590F"/>
    <w:p w14:paraId="465DBC73" w14:textId="423E3AAB" w:rsidR="00565E55" w:rsidRDefault="00BB4844" w:rsidP="0032590F">
      <w:r w:rsidRPr="00BB4844">
        <w:rPr>
          <w:noProof/>
        </w:rPr>
        <w:lastRenderedPageBreak/>
        <w:drawing>
          <wp:inline distT="0" distB="0" distL="0" distR="0" wp14:anchorId="76AD4424" wp14:editId="08D08300">
            <wp:extent cx="5943600" cy="434340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4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5D7747" w14:textId="2D5599F0" w:rsidR="00BB4844" w:rsidRDefault="00BB4844" w:rsidP="0032590F">
      <w:r w:rsidRPr="00BB4844">
        <w:rPr>
          <w:noProof/>
        </w:rPr>
        <w:drawing>
          <wp:inline distT="0" distB="0" distL="0" distR="0" wp14:anchorId="47FF4894" wp14:editId="6958CB65">
            <wp:extent cx="5943600" cy="100965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09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AE9AE9" w14:textId="7C7990F1" w:rsidR="00565E55" w:rsidRDefault="00565E55" w:rsidP="0032590F"/>
    <w:p w14:paraId="5EBA6582" w14:textId="5BE26BEB" w:rsidR="00565E55" w:rsidRPr="00BB4844" w:rsidRDefault="00BB4844" w:rsidP="0032590F">
      <w:pPr>
        <w:rPr>
          <w:rFonts w:cstheme="minorHAnsi"/>
          <w:b/>
          <w:sz w:val="28"/>
          <w:highlight w:val="yellow"/>
        </w:rPr>
      </w:pPr>
      <w:r w:rsidRPr="00BB4844">
        <w:rPr>
          <w:rFonts w:cstheme="minorHAnsi"/>
          <w:b/>
          <w:sz w:val="28"/>
          <w:highlight w:val="yellow"/>
        </w:rPr>
        <w:t>Specifying a location for an environment</w:t>
      </w:r>
    </w:p>
    <w:p w14:paraId="1EFC964F" w14:textId="68F7A8E4" w:rsidR="00565E55" w:rsidRDefault="00BB4844" w:rsidP="0032590F">
      <w:r w:rsidRPr="00BB4844">
        <w:rPr>
          <w:noProof/>
        </w:rPr>
        <w:lastRenderedPageBreak/>
        <w:drawing>
          <wp:inline distT="0" distB="0" distL="0" distR="0" wp14:anchorId="76A2DB70" wp14:editId="13A2D5FB">
            <wp:extent cx="5943600" cy="240919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09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172134" w14:textId="2F42DFC8" w:rsidR="00BB4844" w:rsidRDefault="00BB4844" w:rsidP="0032590F">
      <w:r w:rsidRPr="00BB4844">
        <w:rPr>
          <w:noProof/>
        </w:rPr>
        <w:drawing>
          <wp:inline distT="0" distB="0" distL="0" distR="0" wp14:anchorId="500AFF1C" wp14:editId="44634460">
            <wp:extent cx="5943600" cy="1365885"/>
            <wp:effectExtent l="0" t="0" r="0" b="571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65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8FCB62" w14:textId="3C918E23" w:rsidR="00BB4844" w:rsidRDefault="00BB4844" w:rsidP="0032590F">
      <w:r w:rsidRPr="00BB4844">
        <w:rPr>
          <w:noProof/>
        </w:rPr>
        <w:drawing>
          <wp:inline distT="0" distB="0" distL="0" distR="0" wp14:anchorId="76755861" wp14:editId="6F7026E8">
            <wp:extent cx="5943600" cy="291592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5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06B84C" w14:textId="4A16AE86" w:rsidR="00BB4844" w:rsidRDefault="00BB4844" w:rsidP="0032590F">
      <w:r w:rsidRPr="00BB4844">
        <w:rPr>
          <w:noProof/>
        </w:rPr>
        <w:lastRenderedPageBreak/>
        <w:drawing>
          <wp:inline distT="0" distB="0" distL="0" distR="0" wp14:anchorId="68A2A0F2" wp14:editId="21C97EEA">
            <wp:extent cx="5943600" cy="2178685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78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322A83" w14:textId="42257CD8" w:rsidR="00BB4844" w:rsidRDefault="00BB4844" w:rsidP="0032590F">
      <w:r w:rsidRPr="00BB4844">
        <w:rPr>
          <w:noProof/>
        </w:rPr>
        <w:drawing>
          <wp:inline distT="0" distB="0" distL="0" distR="0" wp14:anchorId="3333552B" wp14:editId="7A682637">
            <wp:extent cx="5943600" cy="108966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89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8055E0" w14:textId="088F0418" w:rsidR="00565E55" w:rsidRDefault="00565E55" w:rsidP="0032590F"/>
    <w:p w14:paraId="719CC6C9" w14:textId="59445263" w:rsidR="00BB4844" w:rsidRPr="00BB4844" w:rsidRDefault="00BB4844" w:rsidP="0032590F">
      <w:pPr>
        <w:rPr>
          <w:rFonts w:cstheme="minorHAnsi"/>
          <w:b/>
          <w:sz w:val="28"/>
          <w:highlight w:val="yellow"/>
        </w:rPr>
      </w:pPr>
      <w:r w:rsidRPr="00BB4844">
        <w:rPr>
          <w:rFonts w:cstheme="minorHAnsi"/>
          <w:b/>
          <w:sz w:val="28"/>
          <w:highlight w:val="yellow"/>
        </w:rPr>
        <w:t>Installing packages into an environment</w:t>
      </w:r>
    </w:p>
    <w:p w14:paraId="1BF54203" w14:textId="168FDCBF" w:rsidR="00565E55" w:rsidRDefault="00BB4844" w:rsidP="0032590F">
      <w:r w:rsidRPr="00BB4844">
        <w:rPr>
          <w:noProof/>
        </w:rPr>
        <w:drawing>
          <wp:inline distT="0" distB="0" distL="0" distR="0" wp14:anchorId="559CF2D5" wp14:editId="2D61A8A7">
            <wp:extent cx="5943600" cy="2298065"/>
            <wp:effectExtent l="0" t="0" r="0" b="698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98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144934" w14:textId="4EFBA0EA" w:rsidR="00BB4844" w:rsidRDefault="00824336" w:rsidP="0032590F">
      <w:r w:rsidRPr="00824336">
        <w:rPr>
          <w:noProof/>
        </w:rPr>
        <w:drawing>
          <wp:inline distT="0" distB="0" distL="0" distR="0" wp14:anchorId="76F59FD4" wp14:editId="24439018">
            <wp:extent cx="5943600" cy="1489075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8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5913B1" w14:textId="3EC5AD94" w:rsidR="00824336" w:rsidRDefault="00824336" w:rsidP="0032590F">
      <w:r w:rsidRPr="00824336">
        <w:rPr>
          <w:noProof/>
        </w:rPr>
        <w:lastRenderedPageBreak/>
        <w:drawing>
          <wp:inline distT="0" distB="0" distL="0" distR="0" wp14:anchorId="3DF7BF91" wp14:editId="7F997FB8">
            <wp:extent cx="5943600" cy="3288030"/>
            <wp:effectExtent l="0" t="0" r="0" b="762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88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A0EACC" w14:textId="1A5A72F1" w:rsidR="00824336" w:rsidRDefault="00824336" w:rsidP="0032590F">
      <w:r w:rsidRPr="00824336">
        <w:rPr>
          <w:noProof/>
        </w:rPr>
        <w:drawing>
          <wp:inline distT="0" distB="0" distL="0" distR="0" wp14:anchorId="350D3524" wp14:editId="6B684636">
            <wp:extent cx="5943600" cy="1432560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32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F83BA1" w14:textId="5C6C4A1F" w:rsidR="00824336" w:rsidRDefault="00824336" w:rsidP="0032590F"/>
    <w:p w14:paraId="41647568" w14:textId="791BE05B" w:rsidR="00824336" w:rsidRPr="00824336" w:rsidRDefault="00824336" w:rsidP="0032590F">
      <w:pPr>
        <w:rPr>
          <w:rFonts w:cstheme="minorHAnsi"/>
          <w:b/>
          <w:sz w:val="28"/>
          <w:highlight w:val="yellow"/>
        </w:rPr>
      </w:pPr>
      <w:r w:rsidRPr="00824336">
        <w:rPr>
          <w:rFonts w:cstheme="minorHAnsi"/>
          <w:b/>
          <w:sz w:val="28"/>
          <w:highlight w:val="yellow"/>
        </w:rPr>
        <w:t>Listing packages and environments</w:t>
      </w:r>
    </w:p>
    <w:p w14:paraId="4977D5BD" w14:textId="01E8D528" w:rsidR="00824336" w:rsidRDefault="00824336" w:rsidP="0032590F">
      <w:r w:rsidRPr="00824336">
        <w:rPr>
          <w:noProof/>
        </w:rPr>
        <w:drawing>
          <wp:inline distT="0" distB="0" distL="0" distR="0" wp14:anchorId="741CC0BC" wp14:editId="6A4A367F">
            <wp:extent cx="5943600" cy="2515870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15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461DF2" w14:textId="70C8D429" w:rsidR="00824336" w:rsidRDefault="00824336" w:rsidP="0032590F">
      <w:r w:rsidRPr="00824336">
        <w:rPr>
          <w:noProof/>
        </w:rPr>
        <w:lastRenderedPageBreak/>
        <w:drawing>
          <wp:inline distT="0" distB="0" distL="0" distR="0" wp14:anchorId="6DA2F207" wp14:editId="175D4911">
            <wp:extent cx="5943600" cy="1099820"/>
            <wp:effectExtent l="0" t="0" r="0" b="508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99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01191" w14:textId="23DD5CB9" w:rsidR="00824336" w:rsidRDefault="00824336" w:rsidP="0032590F">
      <w:r w:rsidRPr="00824336">
        <w:rPr>
          <w:noProof/>
        </w:rPr>
        <w:drawing>
          <wp:inline distT="0" distB="0" distL="0" distR="0" wp14:anchorId="05BB59B2" wp14:editId="21B47AF2">
            <wp:extent cx="5943600" cy="1642110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42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3AF1A1" w14:textId="5CBCD190" w:rsidR="00824336" w:rsidRDefault="00824336" w:rsidP="0032590F">
      <w:r w:rsidRPr="00824336">
        <w:rPr>
          <w:noProof/>
        </w:rPr>
        <w:drawing>
          <wp:inline distT="0" distB="0" distL="0" distR="0" wp14:anchorId="43EB9DF4" wp14:editId="1C64A93A">
            <wp:extent cx="5943600" cy="3125470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5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C063B1" w14:textId="25FA9A9D" w:rsidR="00824336" w:rsidRDefault="00824336" w:rsidP="0032590F">
      <w:r w:rsidRPr="00824336">
        <w:rPr>
          <w:noProof/>
        </w:rPr>
        <w:drawing>
          <wp:inline distT="0" distB="0" distL="0" distR="0" wp14:anchorId="02348DA9" wp14:editId="1A0AA8CE">
            <wp:extent cx="5943600" cy="1285875"/>
            <wp:effectExtent l="0" t="0" r="0" b="952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85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0A4038" w14:textId="63A89CB1" w:rsidR="00824336" w:rsidRDefault="00824336" w:rsidP="0032590F"/>
    <w:p w14:paraId="56901AAD" w14:textId="322339B4" w:rsidR="00824336" w:rsidRPr="00824336" w:rsidRDefault="00824336" w:rsidP="0032590F">
      <w:pPr>
        <w:rPr>
          <w:rFonts w:cstheme="minorHAnsi"/>
          <w:b/>
          <w:sz w:val="28"/>
          <w:highlight w:val="yellow"/>
        </w:rPr>
      </w:pPr>
      <w:r w:rsidRPr="00824336">
        <w:rPr>
          <w:rFonts w:cstheme="minorHAnsi"/>
          <w:b/>
          <w:sz w:val="28"/>
          <w:highlight w:val="yellow"/>
        </w:rPr>
        <w:t>Deleting a package or environment</w:t>
      </w:r>
    </w:p>
    <w:p w14:paraId="0C697FFE" w14:textId="73A12AB2" w:rsidR="00824336" w:rsidRDefault="00824336" w:rsidP="0032590F">
      <w:r w:rsidRPr="00824336">
        <w:rPr>
          <w:noProof/>
        </w:rPr>
        <w:lastRenderedPageBreak/>
        <w:drawing>
          <wp:inline distT="0" distB="0" distL="0" distR="0" wp14:anchorId="52DC3AB1" wp14:editId="0F3B5E66">
            <wp:extent cx="5943600" cy="2417445"/>
            <wp:effectExtent l="0" t="0" r="0" b="190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17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EFDEFC" w14:textId="3E046F21" w:rsidR="00824336" w:rsidRDefault="00824336" w:rsidP="0032590F">
      <w:r w:rsidRPr="00824336">
        <w:rPr>
          <w:noProof/>
        </w:rPr>
        <w:drawing>
          <wp:inline distT="0" distB="0" distL="0" distR="0" wp14:anchorId="0EF94D85" wp14:editId="58F15987">
            <wp:extent cx="5943600" cy="1529080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29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280BB8" w14:textId="692C37BE" w:rsidR="00824336" w:rsidRDefault="006E344A" w:rsidP="0032590F">
      <w:r w:rsidRPr="006E344A">
        <w:rPr>
          <w:noProof/>
        </w:rPr>
        <w:drawing>
          <wp:inline distT="0" distB="0" distL="0" distR="0" wp14:anchorId="21854A3A" wp14:editId="70222682">
            <wp:extent cx="5943600" cy="3282315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82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63713A" w14:textId="36DC2134" w:rsidR="006E344A" w:rsidRDefault="006E344A" w:rsidP="0032590F">
      <w:r w:rsidRPr="006E344A">
        <w:rPr>
          <w:noProof/>
        </w:rPr>
        <w:lastRenderedPageBreak/>
        <w:drawing>
          <wp:inline distT="0" distB="0" distL="0" distR="0" wp14:anchorId="6D915F49" wp14:editId="55DA6832">
            <wp:extent cx="5943600" cy="1173480"/>
            <wp:effectExtent l="0" t="0" r="0" b="762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73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F295F8" w14:textId="07BC759D" w:rsidR="006E344A" w:rsidRDefault="006E344A" w:rsidP="0032590F">
      <w:r w:rsidRPr="006E344A">
        <w:rPr>
          <w:noProof/>
        </w:rPr>
        <w:drawing>
          <wp:inline distT="0" distB="0" distL="0" distR="0" wp14:anchorId="0BD8D64E" wp14:editId="4E2BF756">
            <wp:extent cx="5943600" cy="1882775"/>
            <wp:effectExtent l="0" t="0" r="0" b="317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82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F8B391" w14:textId="77777777" w:rsidR="006E344A" w:rsidRDefault="006E344A" w:rsidP="0032590F"/>
    <w:p w14:paraId="3A4F3FFC" w14:textId="770D0ACE" w:rsidR="00824336" w:rsidRPr="006E344A" w:rsidRDefault="006E344A" w:rsidP="0032590F">
      <w:pPr>
        <w:rPr>
          <w:b/>
          <w:sz w:val="28"/>
        </w:rPr>
      </w:pPr>
      <w:proofErr w:type="spellStart"/>
      <w:r w:rsidRPr="006E344A">
        <w:rPr>
          <w:b/>
          <w:sz w:val="28"/>
          <w:highlight w:val="yellow"/>
        </w:rPr>
        <w:t>Conda</w:t>
      </w:r>
      <w:proofErr w:type="spellEnd"/>
      <w:r w:rsidRPr="006E344A">
        <w:rPr>
          <w:b/>
          <w:sz w:val="28"/>
          <w:highlight w:val="yellow"/>
        </w:rPr>
        <w:t xml:space="preserve"> packages</w:t>
      </w:r>
    </w:p>
    <w:p w14:paraId="282291F8" w14:textId="2F161183" w:rsidR="00565E55" w:rsidRDefault="006E344A" w:rsidP="0032590F">
      <w:r w:rsidRPr="006E344A">
        <w:rPr>
          <w:noProof/>
        </w:rPr>
        <w:drawing>
          <wp:inline distT="0" distB="0" distL="0" distR="0" wp14:anchorId="3A7B7574" wp14:editId="33B12CF2">
            <wp:extent cx="5943600" cy="2931160"/>
            <wp:effectExtent l="0" t="0" r="0" b="254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31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951125" w14:textId="77777777" w:rsidR="006E344A" w:rsidRDefault="006E344A" w:rsidP="0032590F"/>
    <w:p w14:paraId="7CAAA102" w14:textId="2DF419F8" w:rsidR="006E344A" w:rsidRPr="006E344A" w:rsidRDefault="006E344A" w:rsidP="0032590F">
      <w:pPr>
        <w:rPr>
          <w:b/>
          <w:sz w:val="28"/>
          <w:highlight w:val="yellow"/>
        </w:rPr>
      </w:pPr>
      <w:proofErr w:type="spellStart"/>
      <w:r w:rsidRPr="006E344A">
        <w:rPr>
          <w:b/>
          <w:sz w:val="28"/>
          <w:highlight w:val="yellow"/>
        </w:rPr>
        <w:t>Conda</w:t>
      </w:r>
      <w:proofErr w:type="spellEnd"/>
      <w:r w:rsidRPr="006E344A">
        <w:rPr>
          <w:b/>
          <w:sz w:val="28"/>
          <w:highlight w:val="yellow"/>
        </w:rPr>
        <w:t xml:space="preserve"> channels</w:t>
      </w:r>
    </w:p>
    <w:p w14:paraId="61030E23" w14:textId="2EC70F51" w:rsidR="006E344A" w:rsidRDefault="006E344A" w:rsidP="0032590F">
      <w:r w:rsidRPr="006E344A">
        <w:rPr>
          <w:noProof/>
        </w:rPr>
        <w:lastRenderedPageBreak/>
        <w:drawing>
          <wp:inline distT="0" distB="0" distL="0" distR="0" wp14:anchorId="25A36208" wp14:editId="3C0E7A1B">
            <wp:extent cx="5943600" cy="1045845"/>
            <wp:effectExtent l="0" t="0" r="0" b="190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45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25761B" w14:textId="761BB3AE" w:rsidR="0032590F" w:rsidRDefault="0032590F" w:rsidP="0032590F"/>
    <w:p w14:paraId="1FC91FBC" w14:textId="69700CBB" w:rsidR="006E344A" w:rsidRPr="006E344A" w:rsidRDefault="006E344A" w:rsidP="0032590F">
      <w:pPr>
        <w:rPr>
          <w:b/>
          <w:sz w:val="28"/>
          <w:highlight w:val="yellow"/>
        </w:rPr>
      </w:pPr>
      <w:r w:rsidRPr="006E344A">
        <w:rPr>
          <w:b/>
          <w:sz w:val="28"/>
          <w:highlight w:val="yellow"/>
        </w:rPr>
        <w:t>Searching for packages</w:t>
      </w:r>
    </w:p>
    <w:p w14:paraId="49A00884" w14:textId="3B510E38" w:rsidR="0032590F" w:rsidRDefault="006E344A" w:rsidP="0032590F">
      <w:r w:rsidRPr="006E344A">
        <w:rPr>
          <w:noProof/>
        </w:rPr>
        <w:drawing>
          <wp:inline distT="0" distB="0" distL="0" distR="0" wp14:anchorId="6349B7B5" wp14:editId="172681DF">
            <wp:extent cx="5943600" cy="1600835"/>
            <wp:effectExtent l="0" t="0" r="0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00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E268E" w14:textId="7C5DA3B2" w:rsidR="006E344A" w:rsidRDefault="006E344A" w:rsidP="0032590F">
      <w:r w:rsidRPr="006E344A">
        <w:rPr>
          <w:noProof/>
        </w:rPr>
        <w:drawing>
          <wp:inline distT="0" distB="0" distL="0" distR="0" wp14:anchorId="17C3A02D" wp14:editId="4B0FD399">
            <wp:extent cx="5943600" cy="3037840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7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9F6C34" w14:textId="2F5DD781" w:rsidR="0032590F" w:rsidRDefault="006E344A" w:rsidP="0032590F">
      <w:r w:rsidRPr="006E344A">
        <w:rPr>
          <w:noProof/>
        </w:rPr>
        <w:drawing>
          <wp:inline distT="0" distB="0" distL="0" distR="0" wp14:anchorId="18890917" wp14:editId="5C2E6ECD">
            <wp:extent cx="5506218" cy="1305107"/>
            <wp:effectExtent l="0" t="0" r="0" b="952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506218" cy="1305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2142CF" w14:textId="3E7C4118" w:rsidR="006E344A" w:rsidRDefault="006E344A" w:rsidP="0032590F">
      <w:r w:rsidRPr="006E344A">
        <w:rPr>
          <w:noProof/>
        </w:rPr>
        <w:lastRenderedPageBreak/>
        <w:drawing>
          <wp:inline distT="0" distB="0" distL="0" distR="0" wp14:anchorId="49AF44F8" wp14:editId="307974A2">
            <wp:extent cx="5943600" cy="3289935"/>
            <wp:effectExtent l="0" t="0" r="0" b="5715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89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DA1DAF" w14:textId="2AE25304" w:rsidR="006E344A" w:rsidRDefault="006E344A" w:rsidP="0032590F">
      <w:r w:rsidRPr="006E344A">
        <w:rPr>
          <w:noProof/>
        </w:rPr>
        <w:drawing>
          <wp:inline distT="0" distB="0" distL="0" distR="0" wp14:anchorId="516E697F" wp14:editId="4A89FE01">
            <wp:extent cx="5943600" cy="3756025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56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979473" w14:textId="4BC9387F" w:rsidR="006E344A" w:rsidRDefault="009F178A" w:rsidP="0032590F">
      <w:r w:rsidRPr="009F178A">
        <w:rPr>
          <w:noProof/>
        </w:rPr>
        <w:lastRenderedPageBreak/>
        <w:drawing>
          <wp:inline distT="0" distB="0" distL="0" distR="0" wp14:anchorId="7E8D7AA6" wp14:editId="6A1BE912">
            <wp:extent cx="5943600" cy="2329815"/>
            <wp:effectExtent l="0" t="0" r="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29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893BA1" w14:textId="61C5551C" w:rsidR="009F178A" w:rsidRDefault="009F178A" w:rsidP="0032590F">
      <w:r w:rsidRPr="009F178A">
        <w:rPr>
          <w:noProof/>
        </w:rPr>
        <w:drawing>
          <wp:inline distT="0" distB="0" distL="0" distR="0" wp14:anchorId="403E9649" wp14:editId="7A531E7B">
            <wp:extent cx="5943600" cy="2016125"/>
            <wp:effectExtent l="0" t="0" r="0" b="317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16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EF9E5" w14:textId="471CC5DA" w:rsidR="009F178A" w:rsidRDefault="009F178A" w:rsidP="0032590F">
      <w:r w:rsidRPr="009F178A">
        <w:rPr>
          <w:noProof/>
        </w:rPr>
        <w:lastRenderedPageBreak/>
        <w:drawing>
          <wp:inline distT="0" distB="0" distL="0" distR="0" wp14:anchorId="301B26D1" wp14:editId="6DD2B2A8">
            <wp:extent cx="5943600" cy="4852035"/>
            <wp:effectExtent l="0" t="0" r="0" b="5715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52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DF088C" w14:textId="34A43C46" w:rsidR="009F178A" w:rsidRDefault="009F178A" w:rsidP="0032590F">
      <w:r w:rsidRPr="009F178A">
        <w:rPr>
          <w:noProof/>
        </w:rPr>
        <w:drawing>
          <wp:inline distT="0" distB="0" distL="0" distR="0" wp14:anchorId="5C669DC9" wp14:editId="5CB20630">
            <wp:extent cx="5943600" cy="1558925"/>
            <wp:effectExtent l="0" t="0" r="0" b="3175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58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A9254B" w14:textId="08EB6297" w:rsidR="009F178A" w:rsidRDefault="009F178A" w:rsidP="0032590F">
      <w:proofErr w:type="spellStart"/>
      <w:r>
        <w:t>Conda</w:t>
      </w:r>
      <w:proofErr w:type="spellEnd"/>
      <w:r>
        <w:t xml:space="preserve"> search ‘matplotlib&gt;=3.5.0’</w:t>
      </w:r>
    </w:p>
    <w:p w14:paraId="4C5BE079" w14:textId="64BF3FF9" w:rsidR="0032590F" w:rsidRDefault="009F178A" w:rsidP="0032590F">
      <w:r w:rsidRPr="009F178A">
        <w:rPr>
          <w:noProof/>
        </w:rPr>
        <w:lastRenderedPageBreak/>
        <w:drawing>
          <wp:inline distT="0" distB="0" distL="0" distR="0" wp14:anchorId="332F2396" wp14:editId="4DD0F7CD">
            <wp:extent cx="5943600" cy="3326765"/>
            <wp:effectExtent l="0" t="0" r="0" b="6985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6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062A39" w14:textId="131B3C5D" w:rsidR="009F178A" w:rsidRDefault="009F178A" w:rsidP="0032590F">
      <w:r w:rsidRPr="009F178A">
        <w:rPr>
          <w:noProof/>
        </w:rPr>
        <w:drawing>
          <wp:inline distT="0" distB="0" distL="0" distR="0" wp14:anchorId="26D6EB2A" wp14:editId="745C46F6">
            <wp:extent cx="5943600" cy="4207510"/>
            <wp:effectExtent l="0" t="0" r="0" b="254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07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E76BF8" w14:textId="1F45152A" w:rsidR="009F178A" w:rsidRDefault="009F178A" w:rsidP="0032590F"/>
    <w:p w14:paraId="3849AA26" w14:textId="79EB9F8E" w:rsidR="009F178A" w:rsidRPr="009F178A" w:rsidRDefault="009F178A" w:rsidP="0032590F">
      <w:pPr>
        <w:rPr>
          <w:b/>
          <w:sz w:val="28"/>
        </w:rPr>
      </w:pPr>
      <w:r w:rsidRPr="009F178A">
        <w:rPr>
          <w:b/>
          <w:sz w:val="28"/>
          <w:highlight w:val="yellow"/>
        </w:rPr>
        <w:lastRenderedPageBreak/>
        <w:t>Installing a package from a specific channel</w:t>
      </w:r>
    </w:p>
    <w:p w14:paraId="76CFB72D" w14:textId="7A2AEF3D" w:rsidR="0032590F" w:rsidRDefault="009F178A" w:rsidP="0032590F">
      <w:r w:rsidRPr="009F178A">
        <w:rPr>
          <w:noProof/>
        </w:rPr>
        <w:drawing>
          <wp:inline distT="0" distB="0" distL="0" distR="0" wp14:anchorId="60746A5F" wp14:editId="521491D1">
            <wp:extent cx="5943600" cy="2157095"/>
            <wp:effectExtent l="0" t="0" r="0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57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290213" w14:textId="4DD59104" w:rsidR="009F178A" w:rsidRDefault="009F178A" w:rsidP="0032590F">
      <w:r w:rsidRPr="009F178A">
        <w:rPr>
          <w:noProof/>
        </w:rPr>
        <w:drawing>
          <wp:inline distT="0" distB="0" distL="0" distR="0" wp14:anchorId="28F30062" wp14:editId="37DA5402">
            <wp:extent cx="5943600" cy="2138680"/>
            <wp:effectExtent l="0" t="0" r="0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38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291A73" w14:textId="21E87C1C" w:rsidR="009F178A" w:rsidRDefault="009F178A" w:rsidP="0032590F">
      <w:r w:rsidRPr="009F178A">
        <w:rPr>
          <w:noProof/>
        </w:rPr>
        <w:lastRenderedPageBreak/>
        <w:drawing>
          <wp:inline distT="0" distB="0" distL="0" distR="0" wp14:anchorId="5B36F6E7" wp14:editId="643A0BED">
            <wp:extent cx="5943600" cy="4130675"/>
            <wp:effectExtent l="0" t="0" r="0" b="3175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30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28D20C" w14:textId="2965FBE0" w:rsidR="009F178A" w:rsidRDefault="009F178A" w:rsidP="0032590F">
      <w:r w:rsidRPr="009F178A">
        <w:rPr>
          <w:noProof/>
        </w:rPr>
        <w:drawing>
          <wp:inline distT="0" distB="0" distL="0" distR="0" wp14:anchorId="043CF04D" wp14:editId="5080C71B">
            <wp:extent cx="5943600" cy="2224405"/>
            <wp:effectExtent l="0" t="0" r="0" b="4445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24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2F9736" w14:textId="2ED433A0" w:rsidR="009F178A" w:rsidRDefault="009F178A" w:rsidP="0032590F">
      <w:r w:rsidRPr="009F178A">
        <w:rPr>
          <w:noProof/>
        </w:rPr>
        <w:lastRenderedPageBreak/>
        <w:drawing>
          <wp:inline distT="0" distB="0" distL="0" distR="0" wp14:anchorId="1DCD53A0" wp14:editId="0D628131">
            <wp:extent cx="5943600" cy="2338705"/>
            <wp:effectExtent l="0" t="0" r="0" b="4445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38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A2BFC5" w14:textId="43A39992" w:rsidR="0032590F" w:rsidRDefault="0032590F" w:rsidP="0032590F"/>
    <w:p w14:paraId="764747EF" w14:textId="71C8F69C" w:rsidR="0032590F" w:rsidRPr="004F20BC" w:rsidRDefault="004F20BC" w:rsidP="0032590F">
      <w:pPr>
        <w:rPr>
          <w:b/>
          <w:sz w:val="28"/>
        </w:rPr>
      </w:pPr>
      <w:r w:rsidRPr="004F20BC">
        <w:rPr>
          <w:b/>
          <w:sz w:val="28"/>
          <w:highlight w:val="yellow"/>
        </w:rPr>
        <w:t>Adding a channel</w:t>
      </w:r>
    </w:p>
    <w:p w14:paraId="2E828920" w14:textId="74333F29" w:rsidR="0032590F" w:rsidRDefault="004F20BC" w:rsidP="0032590F">
      <w:r w:rsidRPr="004F20BC">
        <w:rPr>
          <w:noProof/>
        </w:rPr>
        <w:drawing>
          <wp:inline distT="0" distB="0" distL="0" distR="0" wp14:anchorId="6988B566" wp14:editId="1C729E65">
            <wp:extent cx="5943600" cy="1403985"/>
            <wp:effectExtent l="0" t="0" r="0" b="5715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03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0B0A1E" w14:textId="0F7EDF37" w:rsidR="004F20BC" w:rsidRDefault="004F20BC" w:rsidP="0032590F">
      <w:r w:rsidRPr="004F20BC">
        <w:rPr>
          <w:noProof/>
        </w:rPr>
        <w:lastRenderedPageBreak/>
        <w:drawing>
          <wp:inline distT="0" distB="0" distL="0" distR="0" wp14:anchorId="30C2F419" wp14:editId="5459AE41">
            <wp:extent cx="5943600" cy="4589145"/>
            <wp:effectExtent l="0" t="0" r="0" b="1905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89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45EE2A" w14:textId="3252C30F" w:rsidR="004F20BC" w:rsidRDefault="004F20BC" w:rsidP="0032590F">
      <w:r w:rsidRPr="004F20BC">
        <w:rPr>
          <w:noProof/>
        </w:rPr>
        <w:drawing>
          <wp:inline distT="0" distB="0" distL="0" distR="0" wp14:anchorId="6A1E3BCF" wp14:editId="05E4B725">
            <wp:extent cx="5943600" cy="1911985"/>
            <wp:effectExtent l="0" t="0" r="0" b="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11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11EE44" w14:textId="22284724" w:rsidR="004F20BC" w:rsidRDefault="004F20BC" w:rsidP="0032590F">
      <w:r w:rsidRPr="004F20BC">
        <w:rPr>
          <w:noProof/>
        </w:rPr>
        <w:lastRenderedPageBreak/>
        <w:drawing>
          <wp:inline distT="0" distB="0" distL="0" distR="0" wp14:anchorId="7A68D2A2" wp14:editId="3515D8BB">
            <wp:extent cx="5943600" cy="3618230"/>
            <wp:effectExtent l="0" t="0" r="0" b="1270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18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3DF54F" w14:textId="515E3CCA" w:rsidR="004F20BC" w:rsidRDefault="004F20BC" w:rsidP="0032590F">
      <w:r w:rsidRPr="004F20BC">
        <w:rPr>
          <w:noProof/>
        </w:rPr>
        <w:drawing>
          <wp:inline distT="0" distB="0" distL="0" distR="0" wp14:anchorId="47E87AFB" wp14:editId="2A2E6826">
            <wp:extent cx="5943600" cy="2055495"/>
            <wp:effectExtent l="0" t="0" r="0" b="1905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55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4EFA0F" w14:textId="3A2F0050" w:rsidR="004F20BC" w:rsidRDefault="004F20BC" w:rsidP="0032590F">
      <w:r w:rsidRPr="004F20BC">
        <w:rPr>
          <w:noProof/>
        </w:rPr>
        <w:drawing>
          <wp:inline distT="0" distB="0" distL="0" distR="0" wp14:anchorId="13C690F4" wp14:editId="08D6F984">
            <wp:extent cx="5943600" cy="568960"/>
            <wp:effectExtent l="0" t="0" r="0" b="2540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8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2BE237" w14:textId="77777777" w:rsidR="004F20BC" w:rsidRDefault="004F20BC" w:rsidP="0032590F"/>
    <w:p w14:paraId="27B6DF47" w14:textId="5B65DD9E" w:rsidR="0032590F" w:rsidRPr="004F20BC" w:rsidRDefault="004F20BC" w:rsidP="0032590F">
      <w:pPr>
        <w:rPr>
          <w:b/>
          <w:sz w:val="40"/>
        </w:rPr>
      </w:pPr>
      <w:r w:rsidRPr="004F20BC">
        <w:rPr>
          <w:b/>
          <w:sz w:val="36"/>
          <w:highlight w:val="yellow"/>
        </w:rPr>
        <w:t>Sharing and Deploying Environments</w:t>
      </w:r>
    </w:p>
    <w:p w14:paraId="7EFE14D8" w14:textId="0259BF84" w:rsidR="0032590F" w:rsidRPr="004F20BC" w:rsidRDefault="004F20BC" w:rsidP="0032590F">
      <w:pPr>
        <w:rPr>
          <w:b/>
          <w:sz w:val="28"/>
        </w:rPr>
      </w:pPr>
      <w:r w:rsidRPr="004F20BC">
        <w:rPr>
          <w:b/>
          <w:sz w:val="28"/>
          <w:highlight w:val="yellow"/>
        </w:rPr>
        <w:t>Environment files</w:t>
      </w:r>
    </w:p>
    <w:p w14:paraId="4814D177" w14:textId="38E64A5E" w:rsidR="004F20BC" w:rsidRDefault="004F20BC" w:rsidP="0032590F">
      <w:r w:rsidRPr="004F20BC">
        <w:rPr>
          <w:noProof/>
        </w:rPr>
        <w:lastRenderedPageBreak/>
        <w:drawing>
          <wp:inline distT="0" distB="0" distL="0" distR="0" wp14:anchorId="2CC48CDF" wp14:editId="102D6772">
            <wp:extent cx="5943600" cy="1287780"/>
            <wp:effectExtent l="0" t="0" r="0" b="762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87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C76C3A" w14:textId="56A8E211" w:rsidR="004F20BC" w:rsidRDefault="008578A0" w:rsidP="0032590F">
      <w:r w:rsidRPr="008578A0">
        <w:rPr>
          <w:noProof/>
        </w:rPr>
        <w:drawing>
          <wp:inline distT="0" distB="0" distL="0" distR="0" wp14:anchorId="3A79B45F" wp14:editId="563BFEC0">
            <wp:extent cx="5943600" cy="2173605"/>
            <wp:effectExtent l="0" t="0" r="0" b="0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73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F5899B" w14:textId="77F60068" w:rsidR="008578A0" w:rsidRDefault="008578A0" w:rsidP="0032590F">
      <w:r w:rsidRPr="008578A0">
        <w:rPr>
          <w:noProof/>
        </w:rPr>
        <w:drawing>
          <wp:inline distT="0" distB="0" distL="0" distR="0" wp14:anchorId="3007088A" wp14:editId="7FD3B5E5">
            <wp:extent cx="5943600" cy="2305685"/>
            <wp:effectExtent l="0" t="0" r="0" b="0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05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7A9D7A" w14:textId="63112110" w:rsidR="008578A0" w:rsidRDefault="008578A0" w:rsidP="0032590F">
      <w:r w:rsidRPr="008578A0">
        <w:rPr>
          <w:noProof/>
        </w:rPr>
        <w:lastRenderedPageBreak/>
        <w:drawing>
          <wp:inline distT="0" distB="0" distL="0" distR="0" wp14:anchorId="05749FC7" wp14:editId="40965A40">
            <wp:extent cx="5943600" cy="4735830"/>
            <wp:effectExtent l="0" t="0" r="0" b="7620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35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2E5E85" w14:textId="7146F8DD" w:rsidR="008578A0" w:rsidRDefault="008578A0" w:rsidP="0032590F">
      <w:r w:rsidRPr="008578A0">
        <w:rPr>
          <w:noProof/>
        </w:rPr>
        <w:drawing>
          <wp:inline distT="0" distB="0" distL="0" distR="0" wp14:anchorId="16FE5C0D" wp14:editId="128772AC">
            <wp:extent cx="5943600" cy="2367915"/>
            <wp:effectExtent l="0" t="0" r="0" b="0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67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C621F5" w14:textId="19DA7B20" w:rsidR="008578A0" w:rsidRDefault="008578A0" w:rsidP="0032590F">
      <w:r w:rsidRPr="008578A0">
        <w:rPr>
          <w:noProof/>
        </w:rPr>
        <w:lastRenderedPageBreak/>
        <w:drawing>
          <wp:inline distT="0" distB="0" distL="0" distR="0" wp14:anchorId="30645D1E" wp14:editId="3226E98C">
            <wp:extent cx="5943600" cy="1372870"/>
            <wp:effectExtent l="0" t="0" r="0" b="0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72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B2373D" w14:textId="620983B9" w:rsidR="008578A0" w:rsidRDefault="008578A0" w:rsidP="0032590F">
      <w:r w:rsidRPr="008578A0">
        <w:rPr>
          <w:noProof/>
        </w:rPr>
        <w:drawing>
          <wp:inline distT="0" distB="0" distL="0" distR="0" wp14:anchorId="33A897BF" wp14:editId="4276C8FE">
            <wp:extent cx="5943600" cy="3223260"/>
            <wp:effectExtent l="0" t="0" r="0" b="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3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0F4D0A" w14:textId="77777777" w:rsidR="008578A0" w:rsidRDefault="008578A0" w:rsidP="0032590F"/>
    <w:p w14:paraId="415BDB00" w14:textId="05B22241" w:rsidR="004F20BC" w:rsidRPr="008578A0" w:rsidRDefault="008578A0" w:rsidP="0032590F">
      <w:pPr>
        <w:rPr>
          <w:b/>
          <w:sz w:val="28"/>
        </w:rPr>
      </w:pPr>
      <w:r w:rsidRPr="008578A0">
        <w:rPr>
          <w:b/>
          <w:sz w:val="28"/>
          <w:highlight w:val="yellow"/>
        </w:rPr>
        <w:t>Creating an environment from a file</w:t>
      </w:r>
    </w:p>
    <w:p w14:paraId="5CF8BBFE" w14:textId="00A161EE" w:rsidR="004F20BC" w:rsidRDefault="008578A0" w:rsidP="0032590F">
      <w:r w:rsidRPr="008578A0">
        <w:rPr>
          <w:noProof/>
        </w:rPr>
        <w:drawing>
          <wp:inline distT="0" distB="0" distL="0" distR="0" wp14:anchorId="4D583044" wp14:editId="244B87B1">
            <wp:extent cx="5943600" cy="2114550"/>
            <wp:effectExtent l="0" t="0" r="0" b="0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14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3685A8" w14:textId="07375ED7" w:rsidR="008578A0" w:rsidRDefault="008578A0" w:rsidP="0032590F">
      <w:r w:rsidRPr="008578A0">
        <w:rPr>
          <w:noProof/>
        </w:rPr>
        <w:lastRenderedPageBreak/>
        <w:drawing>
          <wp:inline distT="0" distB="0" distL="0" distR="0" wp14:anchorId="37A0DDF4" wp14:editId="382F3CAC">
            <wp:extent cx="5943600" cy="1642110"/>
            <wp:effectExtent l="0" t="0" r="0" b="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42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3E151A" w14:textId="0DB1F672" w:rsidR="008578A0" w:rsidRDefault="008578A0" w:rsidP="0032590F">
      <w:r w:rsidRPr="008578A0">
        <w:rPr>
          <w:noProof/>
        </w:rPr>
        <w:drawing>
          <wp:inline distT="0" distB="0" distL="0" distR="0" wp14:anchorId="07A0AD09" wp14:editId="1EE68CBD">
            <wp:extent cx="5943600" cy="2999105"/>
            <wp:effectExtent l="0" t="0" r="0" b="0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482756" w14:textId="0361A56A" w:rsidR="008578A0" w:rsidRDefault="008578A0" w:rsidP="0032590F">
      <w:r w:rsidRPr="008578A0">
        <w:rPr>
          <w:noProof/>
        </w:rPr>
        <w:drawing>
          <wp:inline distT="0" distB="0" distL="0" distR="0" wp14:anchorId="07461332" wp14:editId="538A801C">
            <wp:extent cx="5943600" cy="1798955"/>
            <wp:effectExtent l="0" t="0" r="0" b="0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98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1394EB" w14:textId="37D21C6B" w:rsidR="008578A0" w:rsidRDefault="008578A0" w:rsidP="0032590F">
      <w:r w:rsidRPr="008578A0">
        <w:rPr>
          <w:noProof/>
        </w:rPr>
        <w:lastRenderedPageBreak/>
        <w:drawing>
          <wp:inline distT="0" distB="0" distL="0" distR="0" wp14:anchorId="76A87B3B" wp14:editId="00437AFE">
            <wp:extent cx="5943600" cy="5331460"/>
            <wp:effectExtent l="0" t="0" r="0" b="2540"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31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990CEB" w14:textId="033E44D5" w:rsidR="008578A0" w:rsidRDefault="008578A0" w:rsidP="0032590F">
      <w:r w:rsidRPr="008578A0">
        <w:rPr>
          <w:noProof/>
        </w:rPr>
        <w:lastRenderedPageBreak/>
        <w:drawing>
          <wp:inline distT="0" distB="0" distL="0" distR="0" wp14:anchorId="3301226C" wp14:editId="03B9A010">
            <wp:extent cx="5943600" cy="3844925"/>
            <wp:effectExtent l="0" t="0" r="0" b="3175"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44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349A4" w14:textId="1D0F4862" w:rsidR="008578A0" w:rsidRDefault="008578A0" w:rsidP="0032590F">
      <w:r w:rsidRPr="008578A0">
        <w:rPr>
          <w:noProof/>
        </w:rPr>
        <w:drawing>
          <wp:inline distT="0" distB="0" distL="0" distR="0" wp14:anchorId="7A11A092" wp14:editId="2D07BDF6">
            <wp:extent cx="5943600" cy="3962400"/>
            <wp:effectExtent l="0" t="0" r="0" b="0"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588C0D" w14:textId="076723CC" w:rsidR="008578A0" w:rsidRDefault="008578A0" w:rsidP="0032590F">
      <w:r w:rsidRPr="008578A0">
        <w:rPr>
          <w:noProof/>
        </w:rPr>
        <w:lastRenderedPageBreak/>
        <w:drawing>
          <wp:inline distT="0" distB="0" distL="0" distR="0" wp14:anchorId="3FCF3D27" wp14:editId="3438F04A">
            <wp:extent cx="5943600" cy="4597400"/>
            <wp:effectExtent l="0" t="0" r="0" b="0"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9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50594" w14:textId="738014E0" w:rsidR="008578A0" w:rsidRDefault="008578A0" w:rsidP="0032590F">
      <w:r w:rsidRPr="008578A0">
        <w:rPr>
          <w:noProof/>
        </w:rPr>
        <w:drawing>
          <wp:inline distT="0" distB="0" distL="0" distR="0" wp14:anchorId="13A98A21" wp14:editId="22F03077">
            <wp:extent cx="5943600" cy="1231265"/>
            <wp:effectExtent l="0" t="0" r="0" b="6985"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31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ADD8CD" w14:textId="3ECD1293" w:rsidR="008578A0" w:rsidRDefault="008578A0" w:rsidP="0032590F">
      <w:r w:rsidRPr="008578A0">
        <w:rPr>
          <w:noProof/>
        </w:rPr>
        <w:drawing>
          <wp:inline distT="0" distB="0" distL="0" distR="0" wp14:anchorId="739B4B8E" wp14:editId="6DDFD3CB">
            <wp:extent cx="5943600" cy="1454150"/>
            <wp:effectExtent l="0" t="0" r="0" b="0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54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4E66BF" w14:textId="77777777" w:rsidR="008578A0" w:rsidRDefault="008578A0" w:rsidP="0032590F"/>
    <w:p w14:paraId="34635FA7" w14:textId="41C736BA" w:rsidR="004F20BC" w:rsidRPr="008578A0" w:rsidRDefault="008578A0" w:rsidP="0032590F">
      <w:pPr>
        <w:rPr>
          <w:b/>
          <w:sz w:val="28"/>
        </w:rPr>
      </w:pPr>
      <w:r w:rsidRPr="008578A0">
        <w:rPr>
          <w:b/>
          <w:sz w:val="28"/>
          <w:highlight w:val="yellow"/>
        </w:rPr>
        <w:t>Exporting an environment to a file</w:t>
      </w:r>
    </w:p>
    <w:p w14:paraId="760392A3" w14:textId="49F7710D" w:rsidR="004F20BC" w:rsidRDefault="008578A0" w:rsidP="0032590F">
      <w:r w:rsidRPr="008578A0">
        <w:rPr>
          <w:noProof/>
        </w:rPr>
        <w:lastRenderedPageBreak/>
        <w:drawing>
          <wp:inline distT="0" distB="0" distL="0" distR="0" wp14:anchorId="2742F1CA" wp14:editId="54AE9E30">
            <wp:extent cx="5943600" cy="2242185"/>
            <wp:effectExtent l="0" t="0" r="0" b="5715"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42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B8E2DB" w14:textId="7967FD1C" w:rsidR="008578A0" w:rsidRDefault="008578A0" w:rsidP="0032590F">
      <w:r w:rsidRPr="008578A0">
        <w:rPr>
          <w:noProof/>
        </w:rPr>
        <w:drawing>
          <wp:inline distT="0" distB="0" distL="0" distR="0" wp14:anchorId="5C56370C" wp14:editId="2D0379E4">
            <wp:extent cx="5943600" cy="1078865"/>
            <wp:effectExtent l="0" t="0" r="0" b="6985"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78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6620D9" w14:textId="0EC24EE7" w:rsidR="008578A0" w:rsidRDefault="008578A0" w:rsidP="0032590F">
      <w:r w:rsidRPr="008578A0">
        <w:rPr>
          <w:noProof/>
        </w:rPr>
        <w:drawing>
          <wp:inline distT="0" distB="0" distL="0" distR="0" wp14:anchorId="2CB4A362" wp14:editId="79038D1B">
            <wp:extent cx="5943600" cy="3415030"/>
            <wp:effectExtent l="0" t="0" r="0" b="0"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15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59A90B" w14:textId="49120589" w:rsidR="008578A0" w:rsidRDefault="008578A0" w:rsidP="0032590F">
      <w:r>
        <w:t>Without prefix:</w:t>
      </w:r>
    </w:p>
    <w:p w14:paraId="4A0C8253" w14:textId="49456834" w:rsidR="008578A0" w:rsidRDefault="008578A0" w:rsidP="0032590F">
      <w:r w:rsidRPr="008578A0">
        <w:rPr>
          <w:noProof/>
        </w:rPr>
        <w:lastRenderedPageBreak/>
        <w:drawing>
          <wp:inline distT="0" distB="0" distL="0" distR="0" wp14:anchorId="06BB75BA" wp14:editId="205C44A6">
            <wp:extent cx="5943600" cy="7713980"/>
            <wp:effectExtent l="0" t="0" r="0" b="1270"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713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D40619" w14:textId="72EE2A69" w:rsidR="004F20BC" w:rsidRDefault="004F20BC" w:rsidP="0032590F"/>
    <w:p w14:paraId="35DDEB3E" w14:textId="248EC1E0" w:rsidR="004C0978" w:rsidRPr="004C0978" w:rsidRDefault="004C0978" w:rsidP="0032590F">
      <w:pPr>
        <w:rPr>
          <w:b/>
          <w:sz w:val="28"/>
        </w:rPr>
      </w:pPr>
      <w:r w:rsidRPr="004C0978">
        <w:rPr>
          <w:b/>
          <w:sz w:val="28"/>
          <w:highlight w:val="yellow"/>
        </w:rPr>
        <w:lastRenderedPageBreak/>
        <w:t>Deploying environments</w:t>
      </w:r>
    </w:p>
    <w:p w14:paraId="13B08538" w14:textId="1CDD7AED" w:rsidR="004C0978" w:rsidRDefault="004C0978" w:rsidP="0032590F">
      <w:r w:rsidRPr="004C0978">
        <w:rPr>
          <w:noProof/>
        </w:rPr>
        <w:drawing>
          <wp:inline distT="0" distB="0" distL="0" distR="0" wp14:anchorId="64A9FA71" wp14:editId="77A555E7">
            <wp:extent cx="5943600" cy="3213735"/>
            <wp:effectExtent l="0" t="0" r="0" b="5715"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3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B2502D" w14:textId="4253BC8D" w:rsidR="0032590F" w:rsidRDefault="004C0978" w:rsidP="00F6063D">
      <w:r>
        <w:t>S = Spyder</w:t>
      </w:r>
      <w:bookmarkStart w:id="0" w:name="_GoBack"/>
      <w:bookmarkEnd w:id="0"/>
    </w:p>
    <w:p w14:paraId="696140DA" w14:textId="77777777" w:rsidR="0032590F" w:rsidRPr="0032590F" w:rsidRDefault="0032590F" w:rsidP="0032590F"/>
    <w:sectPr w:rsidR="0032590F" w:rsidRPr="0032590F">
      <w:footerReference w:type="default" r:id="rId83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685670" w14:textId="77777777" w:rsidR="00B11B7C" w:rsidRDefault="00B11B7C" w:rsidP="00D73911">
      <w:pPr>
        <w:spacing w:after="0" w:line="240" w:lineRule="auto"/>
      </w:pPr>
      <w:r>
        <w:separator/>
      </w:r>
    </w:p>
  </w:endnote>
  <w:endnote w:type="continuationSeparator" w:id="0">
    <w:p w14:paraId="445E2623" w14:textId="77777777" w:rsidR="00B11B7C" w:rsidRDefault="00B11B7C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AF1B4E" w:rsidRPr="00D73911" w:rsidRDefault="00AF1B4E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7B174A" w14:textId="77777777" w:rsidR="00B11B7C" w:rsidRDefault="00B11B7C" w:rsidP="00D73911">
      <w:pPr>
        <w:spacing w:after="0" w:line="240" w:lineRule="auto"/>
      </w:pPr>
      <w:r>
        <w:separator/>
      </w:r>
    </w:p>
  </w:footnote>
  <w:footnote w:type="continuationSeparator" w:id="0">
    <w:p w14:paraId="082137AA" w14:textId="77777777" w:rsidR="00B11B7C" w:rsidRDefault="00B11B7C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A1BBB"/>
    <w:multiLevelType w:val="multilevel"/>
    <w:tmpl w:val="0B7604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797A70"/>
    <w:multiLevelType w:val="multilevel"/>
    <w:tmpl w:val="D3A85A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49F78DD"/>
    <w:multiLevelType w:val="multilevel"/>
    <w:tmpl w:val="2E5264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2B93AFA"/>
    <w:multiLevelType w:val="multilevel"/>
    <w:tmpl w:val="B2EC76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5C7043C"/>
    <w:multiLevelType w:val="multilevel"/>
    <w:tmpl w:val="3D78A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FBA30F1"/>
    <w:multiLevelType w:val="multilevel"/>
    <w:tmpl w:val="96BAFB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5443BA4"/>
    <w:multiLevelType w:val="multilevel"/>
    <w:tmpl w:val="A45257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5DE413B"/>
    <w:multiLevelType w:val="multilevel"/>
    <w:tmpl w:val="4676AA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7434903"/>
    <w:multiLevelType w:val="multilevel"/>
    <w:tmpl w:val="870EAB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B625758"/>
    <w:multiLevelType w:val="multilevel"/>
    <w:tmpl w:val="145A48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BFF60FF"/>
    <w:multiLevelType w:val="multilevel"/>
    <w:tmpl w:val="D95C2A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C165829"/>
    <w:multiLevelType w:val="multilevel"/>
    <w:tmpl w:val="C11CF8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12B5227"/>
    <w:multiLevelType w:val="multilevel"/>
    <w:tmpl w:val="C5143E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9F2186A"/>
    <w:multiLevelType w:val="multilevel"/>
    <w:tmpl w:val="7FD697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E0F5AB4"/>
    <w:multiLevelType w:val="multilevel"/>
    <w:tmpl w:val="04964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0CE3693"/>
    <w:multiLevelType w:val="hybridMultilevel"/>
    <w:tmpl w:val="22346DEC"/>
    <w:lvl w:ilvl="0" w:tplc="DA0456E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05443A"/>
    <w:multiLevelType w:val="multilevel"/>
    <w:tmpl w:val="3C32D4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8E23178"/>
    <w:multiLevelType w:val="multilevel"/>
    <w:tmpl w:val="E9C0FC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ADF73A4"/>
    <w:multiLevelType w:val="multilevel"/>
    <w:tmpl w:val="67F6A8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BBA41B9"/>
    <w:multiLevelType w:val="multilevel"/>
    <w:tmpl w:val="413E69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EDF618A"/>
    <w:multiLevelType w:val="multilevel"/>
    <w:tmpl w:val="89C830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4FD1D67"/>
    <w:multiLevelType w:val="multilevel"/>
    <w:tmpl w:val="5D0E3D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71C5B0D"/>
    <w:multiLevelType w:val="multilevel"/>
    <w:tmpl w:val="A824DE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8461C15"/>
    <w:multiLevelType w:val="multilevel"/>
    <w:tmpl w:val="288253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36E096F"/>
    <w:multiLevelType w:val="multilevel"/>
    <w:tmpl w:val="118CAD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50D4C32"/>
    <w:multiLevelType w:val="multilevel"/>
    <w:tmpl w:val="992CBA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BE0266E"/>
    <w:multiLevelType w:val="multilevel"/>
    <w:tmpl w:val="1FA2F7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D113657"/>
    <w:multiLevelType w:val="multilevel"/>
    <w:tmpl w:val="C8004D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D416755"/>
    <w:multiLevelType w:val="multilevel"/>
    <w:tmpl w:val="038EE2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D5E63BF"/>
    <w:multiLevelType w:val="multilevel"/>
    <w:tmpl w:val="BF047F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5"/>
  </w:num>
  <w:num w:numId="2">
    <w:abstractNumId w:val="13"/>
  </w:num>
  <w:num w:numId="3">
    <w:abstractNumId w:val="27"/>
  </w:num>
  <w:num w:numId="4">
    <w:abstractNumId w:val="3"/>
  </w:num>
  <w:num w:numId="5">
    <w:abstractNumId w:val="20"/>
  </w:num>
  <w:num w:numId="6">
    <w:abstractNumId w:val="12"/>
  </w:num>
  <w:num w:numId="7">
    <w:abstractNumId w:val="22"/>
  </w:num>
  <w:num w:numId="8">
    <w:abstractNumId w:val="6"/>
  </w:num>
  <w:num w:numId="9">
    <w:abstractNumId w:val="4"/>
  </w:num>
  <w:num w:numId="10">
    <w:abstractNumId w:val="23"/>
  </w:num>
  <w:num w:numId="11">
    <w:abstractNumId w:val="8"/>
  </w:num>
  <w:num w:numId="12">
    <w:abstractNumId w:val="9"/>
  </w:num>
  <w:num w:numId="13">
    <w:abstractNumId w:val="10"/>
  </w:num>
  <w:num w:numId="14">
    <w:abstractNumId w:val="16"/>
  </w:num>
  <w:num w:numId="15">
    <w:abstractNumId w:val="18"/>
  </w:num>
  <w:num w:numId="16">
    <w:abstractNumId w:val="29"/>
  </w:num>
  <w:num w:numId="17">
    <w:abstractNumId w:val="11"/>
  </w:num>
  <w:num w:numId="18">
    <w:abstractNumId w:val="14"/>
  </w:num>
  <w:num w:numId="19">
    <w:abstractNumId w:val="1"/>
  </w:num>
  <w:num w:numId="20">
    <w:abstractNumId w:val="19"/>
  </w:num>
  <w:num w:numId="21">
    <w:abstractNumId w:val="24"/>
  </w:num>
  <w:num w:numId="22">
    <w:abstractNumId w:val="2"/>
  </w:num>
  <w:num w:numId="23">
    <w:abstractNumId w:val="26"/>
  </w:num>
  <w:num w:numId="24">
    <w:abstractNumId w:val="21"/>
  </w:num>
  <w:num w:numId="25">
    <w:abstractNumId w:val="5"/>
  </w:num>
  <w:num w:numId="26">
    <w:abstractNumId w:val="7"/>
  </w:num>
  <w:num w:numId="27">
    <w:abstractNumId w:val="17"/>
  </w:num>
  <w:num w:numId="28">
    <w:abstractNumId w:val="28"/>
  </w:num>
  <w:num w:numId="29">
    <w:abstractNumId w:val="0"/>
  </w:num>
  <w:num w:numId="30">
    <w:abstractNumId w:val="1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mwNKsFAIDMmuotAAAA"/>
  </w:docVars>
  <w:rsids>
    <w:rsidRoot w:val="00741823"/>
    <w:rsid w:val="00002366"/>
    <w:rsid w:val="00002C6B"/>
    <w:rsid w:val="0001265A"/>
    <w:rsid w:val="00013C32"/>
    <w:rsid w:val="000179F1"/>
    <w:rsid w:val="00020F2C"/>
    <w:rsid w:val="00024B35"/>
    <w:rsid w:val="000272B3"/>
    <w:rsid w:val="00032141"/>
    <w:rsid w:val="00033E20"/>
    <w:rsid w:val="00052AE7"/>
    <w:rsid w:val="000537D3"/>
    <w:rsid w:val="00053B6E"/>
    <w:rsid w:val="0005476C"/>
    <w:rsid w:val="00061BE5"/>
    <w:rsid w:val="000630E2"/>
    <w:rsid w:val="00065B9A"/>
    <w:rsid w:val="00070719"/>
    <w:rsid w:val="00071483"/>
    <w:rsid w:val="00073ADE"/>
    <w:rsid w:val="000A4EDF"/>
    <w:rsid w:val="000B1B3D"/>
    <w:rsid w:val="000B3FC3"/>
    <w:rsid w:val="000B4573"/>
    <w:rsid w:val="000C0B8E"/>
    <w:rsid w:val="000D31A0"/>
    <w:rsid w:val="000D4F50"/>
    <w:rsid w:val="000E05D0"/>
    <w:rsid w:val="000E3637"/>
    <w:rsid w:val="000E4F17"/>
    <w:rsid w:val="000F5F7E"/>
    <w:rsid w:val="00102719"/>
    <w:rsid w:val="0010669F"/>
    <w:rsid w:val="00106B17"/>
    <w:rsid w:val="00115E5C"/>
    <w:rsid w:val="00121BA1"/>
    <w:rsid w:val="0013109A"/>
    <w:rsid w:val="0013658A"/>
    <w:rsid w:val="00136FD0"/>
    <w:rsid w:val="00141FEF"/>
    <w:rsid w:val="00154A70"/>
    <w:rsid w:val="001577B6"/>
    <w:rsid w:val="00160D1D"/>
    <w:rsid w:val="00161CB7"/>
    <w:rsid w:val="0016544D"/>
    <w:rsid w:val="00170A82"/>
    <w:rsid w:val="00173316"/>
    <w:rsid w:val="001818A8"/>
    <w:rsid w:val="00187055"/>
    <w:rsid w:val="001874C0"/>
    <w:rsid w:val="00187E45"/>
    <w:rsid w:val="001A095C"/>
    <w:rsid w:val="001A2E1E"/>
    <w:rsid w:val="001A3031"/>
    <w:rsid w:val="001A3977"/>
    <w:rsid w:val="001A6B21"/>
    <w:rsid w:val="001A7E41"/>
    <w:rsid w:val="001B0B10"/>
    <w:rsid w:val="001B3E26"/>
    <w:rsid w:val="001B49C7"/>
    <w:rsid w:val="001C01C6"/>
    <w:rsid w:val="001C12D4"/>
    <w:rsid w:val="001D0267"/>
    <w:rsid w:val="001D3A1A"/>
    <w:rsid w:val="001E1FCC"/>
    <w:rsid w:val="001E4DD1"/>
    <w:rsid w:val="001F0172"/>
    <w:rsid w:val="001F387D"/>
    <w:rsid w:val="001F4096"/>
    <w:rsid w:val="0020463C"/>
    <w:rsid w:val="00204B10"/>
    <w:rsid w:val="00206375"/>
    <w:rsid w:val="002067DC"/>
    <w:rsid w:val="00215C2B"/>
    <w:rsid w:val="0021667C"/>
    <w:rsid w:val="00216E1A"/>
    <w:rsid w:val="002207E0"/>
    <w:rsid w:val="00221160"/>
    <w:rsid w:val="00235F44"/>
    <w:rsid w:val="0024117E"/>
    <w:rsid w:val="002423BF"/>
    <w:rsid w:val="0024263E"/>
    <w:rsid w:val="00244E68"/>
    <w:rsid w:val="00246C6C"/>
    <w:rsid w:val="00247B64"/>
    <w:rsid w:val="00251D4B"/>
    <w:rsid w:val="0025734B"/>
    <w:rsid w:val="00272AA5"/>
    <w:rsid w:val="00274788"/>
    <w:rsid w:val="0028033F"/>
    <w:rsid w:val="00282E1F"/>
    <w:rsid w:val="00285F24"/>
    <w:rsid w:val="00293141"/>
    <w:rsid w:val="002A25D0"/>
    <w:rsid w:val="002A4681"/>
    <w:rsid w:val="002A7F64"/>
    <w:rsid w:val="002B068A"/>
    <w:rsid w:val="002B256D"/>
    <w:rsid w:val="002B5975"/>
    <w:rsid w:val="002C00BF"/>
    <w:rsid w:val="002D1557"/>
    <w:rsid w:val="002E7857"/>
    <w:rsid w:val="002F07C3"/>
    <w:rsid w:val="002F3553"/>
    <w:rsid w:val="00303344"/>
    <w:rsid w:val="00317B62"/>
    <w:rsid w:val="00320135"/>
    <w:rsid w:val="00321C5F"/>
    <w:rsid w:val="00325196"/>
    <w:rsid w:val="0032590F"/>
    <w:rsid w:val="00341123"/>
    <w:rsid w:val="00342158"/>
    <w:rsid w:val="00342963"/>
    <w:rsid w:val="0034584B"/>
    <w:rsid w:val="00353CEB"/>
    <w:rsid w:val="00357869"/>
    <w:rsid w:val="003644AF"/>
    <w:rsid w:val="00367065"/>
    <w:rsid w:val="00375CE7"/>
    <w:rsid w:val="00380CFC"/>
    <w:rsid w:val="00390E44"/>
    <w:rsid w:val="003911EE"/>
    <w:rsid w:val="003944AA"/>
    <w:rsid w:val="00394B34"/>
    <w:rsid w:val="003A4549"/>
    <w:rsid w:val="003A5E75"/>
    <w:rsid w:val="003B0A2B"/>
    <w:rsid w:val="003B1597"/>
    <w:rsid w:val="003C4755"/>
    <w:rsid w:val="003C7114"/>
    <w:rsid w:val="003C74DF"/>
    <w:rsid w:val="003C76EB"/>
    <w:rsid w:val="003D2CFD"/>
    <w:rsid w:val="003D3269"/>
    <w:rsid w:val="003D6BA2"/>
    <w:rsid w:val="003E7218"/>
    <w:rsid w:val="003F1188"/>
    <w:rsid w:val="00405AC3"/>
    <w:rsid w:val="004064E5"/>
    <w:rsid w:val="0040684B"/>
    <w:rsid w:val="00412398"/>
    <w:rsid w:val="00412843"/>
    <w:rsid w:val="00416FCD"/>
    <w:rsid w:val="00420E0C"/>
    <w:rsid w:val="00424D08"/>
    <w:rsid w:val="004277F7"/>
    <w:rsid w:val="00440EC5"/>
    <w:rsid w:val="00441C5D"/>
    <w:rsid w:val="00446FA6"/>
    <w:rsid w:val="00450164"/>
    <w:rsid w:val="004516A1"/>
    <w:rsid w:val="0045374B"/>
    <w:rsid w:val="004679DA"/>
    <w:rsid w:val="004769FF"/>
    <w:rsid w:val="00482BC7"/>
    <w:rsid w:val="00487637"/>
    <w:rsid w:val="004C0978"/>
    <w:rsid w:val="004C186C"/>
    <w:rsid w:val="004C31CE"/>
    <w:rsid w:val="004C5EA8"/>
    <w:rsid w:val="004D2416"/>
    <w:rsid w:val="004D6612"/>
    <w:rsid w:val="004E4E64"/>
    <w:rsid w:val="004E7D29"/>
    <w:rsid w:val="004F20BC"/>
    <w:rsid w:val="004F348D"/>
    <w:rsid w:val="004F7674"/>
    <w:rsid w:val="005015CD"/>
    <w:rsid w:val="00530078"/>
    <w:rsid w:val="00530359"/>
    <w:rsid w:val="00535F1A"/>
    <w:rsid w:val="00537CDA"/>
    <w:rsid w:val="00544611"/>
    <w:rsid w:val="00552BB0"/>
    <w:rsid w:val="00560FAE"/>
    <w:rsid w:val="00562446"/>
    <w:rsid w:val="005632BF"/>
    <w:rsid w:val="00564110"/>
    <w:rsid w:val="00565E55"/>
    <w:rsid w:val="00580D14"/>
    <w:rsid w:val="005922A7"/>
    <w:rsid w:val="005A2827"/>
    <w:rsid w:val="005A3D9B"/>
    <w:rsid w:val="005A5195"/>
    <w:rsid w:val="005A7438"/>
    <w:rsid w:val="005C32F7"/>
    <w:rsid w:val="005C3991"/>
    <w:rsid w:val="005C3F31"/>
    <w:rsid w:val="005C3F91"/>
    <w:rsid w:val="005C7308"/>
    <w:rsid w:val="005D213F"/>
    <w:rsid w:val="005D2214"/>
    <w:rsid w:val="005D23F2"/>
    <w:rsid w:val="005D30FF"/>
    <w:rsid w:val="005E17B1"/>
    <w:rsid w:val="005E33D8"/>
    <w:rsid w:val="005E3604"/>
    <w:rsid w:val="005E3D3B"/>
    <w:rsid w:val="005F5C15"/>
    <w:rsid w:val="005F5F62"/>
    <w:rsid w:val="00607C74"/>
    <w:rsid w:val="00613837"/>
    <w:rsid w:val="00624D6F"/>
    <w:rsid w:val="006272AA"/>
    <w:rsid w:val="0063217C"/>
    <w:rsid w:val="00635F28"/>
    <w:rsid w:val="00636852"/>
    <w:rsid w:val="00646E6B"/>
    <w:rsid w:val="006555B9"/>
    <w:rsid w:val="00655EF3"/>
    <w:rsid w:val="00656076"/>
    <w:rsid w:val="00657973"/>
    <w:rsid w:val="00657E32"/>
    <w:rsid w:val="00661313"/>
    <w:rsid w:val="00670FBC"/>
    <w:rsid w:val="0067453B"/>
    <w:rsid w:val="006800AD"/>
    <w:rsid w:val="00683267"/>
    <w:rsid w:val="00694F27"/>
    <w:rsid w:val="006C0191"/>
    <w:rsid w:val="006E021F"/>
    <w:rsid w:val="006E1639"/>
    <w:rsid w:val="006E344A"/>
    <w:rsid w:val="006E42B2"/>
    <w:rsid w:val="006E5F5B"/>
    <w:rsid w:val="00700091"/>
    <w:rsid w:val="00702239"/>
    <w:rsid w:val="007131CF"/>
    <w:rsid w:val="007139DA"/>
    <w:rsid w:val="007202AE"/>
    <w:rsid w:val="0072140B"/>
    <w:rsid w:val="00723693"/>
    <w:rsid w:val="007278DE"/>
    <w:rsid w:val="00741823"/>
    <w:rsid w:val="00750777"/>
    <w:rsid w:val="007514E1"/>
    <w:rsid w:val="00752D74"/>
    <w:rsid w:val="0075695B"/>
    <w:rsid w:val="00763305"/>
    <w:rsid w:val="00763F28"/>
    <w:rsid w:val="00765E0A"/>
    <w:rsid w:val="00765E24"/>
    <w:rsid w:val="00766C52"/>
    <w:rsid w:val="007712C4"/>
    <w:rsid w:val="00771319"/>
    <w:rsid w:val="00772D55"/>
    <w:rsid w:val="00781E74"/>
    <w:rsid w:val="00783AA4"/>
    <w:rsid w:val="0078514C"/>
    <w:rsid w:val="00787D98"/>
    <w:rsid w:val="00790A64"/>
    <w:rsid w:val="00794799"/>
    <w:rsid w:val="007A5492"/>
    <w:rsid w:val="007A5C38"/>
    <w:rsid w:val="007B0471"/>
    <w:rsid w:val="007B4F08"/>
    <w:rsid w:val="007B778F"/>
    <w:rsid w:val="007B7AA9"/>
    <w:rsid w:val="007C5C34"/>
    <w:rsid w:val="007C6896"/>
    <w:rsid w:val="007D048C"/>
    <w:rsid w:val="007D1031"/>
    <w:rsid w:val="007D199B"/>
    <w:rsid w:val="007D3924"/>
    <w:rsid w:val="007D42D4"/>
    <w:rsid w:val="007D7837"/>
    <w:rsid w:val="007E1F5B"/>
    <w:rsid w:val="007E449A"/>
    <w:rsid w:val="007F34B0"/>
    <w:rsid w:val="007F5671"/>
    <w:rsid w:val="008021AC"/>
    <w:rsid w:val="0080280B"/>
    <w:rsid w:val="0081170E"/>
    <w:rsid w:val="00824336"/>
    <w:rsid w:val="008308CC"/>
    <w:rsid w:val="00830C92"/>
    <w:rsid w:val="0083469A"/>
    <w:rsid w:val="00845912"/>
    <w:rsid w:val="008511B3"/>
    <w:rsid w:val="00852EFB"/>
    <w:rsid w:val="00856F80"/>
    <w:rsid w:val="008578A0"/>
    <w:rsid w:val="008858A4"/>
    <w:rsid w:val="0089678C"/>
    <w:rsid w:val="008974BE"/>
    <w:rsid w:val="008A011C"/>
    <w:rsid w:val="008A0FE6"/>
    <w:rsid w:val="008A7AA0"/>
    <w:rsid w:val="008A7DAC"/>
    <w:rsid w:val="008B59ED"/>
    <w:rsid w:val="008D4F17"/>
    <w:rsid w:val="008D7869"/>
    <w:rsid w:val="008E2B5F"/>
    <w:rsid w:val="008F77D0"/>
    <w:rsid w:val="0090134F"/>
    <w:rsid w:val="009018BF"/>
    <w:rsid w:val="00903B04"/>
    <w:rsid w:val="0090495B"/>
    <w:rsid w:val="00907333"/>
    <w:rsid w:val="00913045"/>
    <w:rsid w:val="00913BFC"/>
    <w:rsid w:val="00915479"/>
    <w:rsid w:val="00921339"/>
    <w:rsid w:val="00924A4A"/>
    <w:rsid w:val="00925006"/>
    <w:rsid w:val="0092636A"/>
    <w:rsid w:val="0094352F"/>
    <w:rsid w:val="00952537"/>
    <w:rsid w:val="00955D7A"/>
    <w:rsid w:val="00956BAD"/>
    <w:rsid w:val="00966311"/>
    <w:rsid w:val="00966CC3"/>
    <w:rsid w:val="00967410"/>
    <w:rsid w:val="00967FB0"/>
    <w:rsid w:val="00972BFC"/>
    <w:rsid w:val="009814E8"/>
    <w:rsid w:val="00982440"/>
    <w:rsid w:val="00982FB4"/>
    <w:rsid w:val="00985EFE"/>
    <w:rsid w:val="00986CAA"/>
    <w:rsid w:val="00995CC5"/>
    <w:rsid w:val="009A1A20"/>
    <w:rsid w:val="009B4539"/>
    <w:rsid w:val="009C385D"/>
    <w:rsid w:val="009C5B25"/>
    <w:rsid w:val="009C67D6"/>
    <w:rsid w:val="009C6D46"/>
    <w:rsid w:val="009D175F"/>
    <w:rsid w:val="009D392E"/>
    <w:rsid w:val="009D629B"/>
    <w:rsid w:val="009E30A9"/>
    <w:rsid w:val="009E5126"/>
    <w:rsid w:val="009F10DB"/>
    <w:rsid w:val="009F178A"/>
    <w:rsid w:val="009F44AF"/>
    <w:rsid w:val="009F4E8C"/>
    <w:rsid w:val="00A0117D"/>
    <w:rsid w:val="00A023E4"/>
    <w:rsid w:val="00A051F6"/>
    <w:rsid w:val="00A147BE"/>
    <w:rsid w:val="00A14F74"/>
    <w:rsid w:val="00A16CD3"/>
    <w:rsid w:val="00A21D34"/>
    <w:rsid w:val="00A21D89"/>
    <w:rsid w:val="00A22F96"/>
    <w:rsid w:val="00A25316"/>
    <w:rsid w:val="00A254AD"/>
    <w:rsid w:val="00A304D7"/>
    <w:rsid w:val="00A31B69"/>
    <w:rsid w:val="00A343EE"/>
    <w:rsid w:val="00A37D17"/>
    <w:rsid w:val="00A42E94"/>
    <w:rsid w:val="00A43663"/>
    <w:rsid w:val="00A4426D"/>
    <w:rsid w:val="00A5225B"/>
    <w:rsid w:val="00A54153"/>
    <w:rsid w:val="00A55965"/>
    <w:rsid w:val="00A57878"/>
    <w:rsid w:val="00A6074F"/>
    <w:rsid w:val="00A621AD"/>
    <w:rsid w:val="00A640DF"/>
    <w:rsid w:val="00A67200"/>
    <w:rsid w:val="00A75CC4"/>
    <w:rsid w:val="00A767F4"/>
    <w:rsid w:val="00A815F3"/>
    <w:rsid w:val="00A87B92"/>
    <w:rsid w:val="00A915B0"/>
    <w:rsid w:val="00A931DE"/>
    <w:rsid w:val="00AA2BFD"/>
    <w:rsid w:val="00AA3B1B"/>
    <w:rsid w:val="00AB4F08"/>
    <w:rsid w:val="00AB7D8C"/>
    <w:rsid w:val="00AC3C8F"/>
    <w:rsid w:val="00AC4FC1"/>
    <w:rsid w:val="00AC65BC"/>
    <w:rsid w:val="00AC6A4E"/>
    <w:rsid w:val="00AE0DE1"/>
    <w:rsid w:val="00AE5675"/>
    <w:rsid w:val="00AE7132"/>
    <w:rsid w:val="00AF1B4E"/>
    <w:rsid w:val="00AF6445"/>
    <w:rsid w:val="00B0660B"/>
    <w:rsid w:val="00B11B7C"/>
    <w:rsid w:val="00B133A7"/>
    <w:rsid w:val="00B20F01"/>
    <w:rsid w:val="00B210DF"/>
    <w:rsid w:val="00B30275"/>
    <w:rsid w:val="00B32C1F"/>
    <w:rsid w:val="00B3582B"/>
    <w:rsid w:val="00B446FA"/>
    <w:rsid w:val="00B51A8A"/>
    <w:rsid w:val="00B52087"/>
    <w:rsid w:val="00B54AB7"/>
    <w:rsid w:val="00B66378"/>
    <w:rsid w:val="00B67F43"/>
    <w:rsid w:val="00B84733"/>
    <w:rsid w:val="00B90098"/>
    <w:rsid w:val="00B909CE"/>
    <w:rsid w:val="00B93598"/>
    <w:rsid w:val="00B943C4"/>
    <w:rsid w:val="00B9613F"/>
    <w:rsid w:val="00BB4844"/>
    <w:rsid w:val="00BB6645"/>
    <w:rsid w:val="00BC24AF"/>
    <w:rsid w:val="00BC41D9"/>
    <w:rsid w:val="00BD0026"/>
    <w:rsid w:val="00BD05DE"/>
    <w:rsid w:val="00BD4E6D"/>
    <w:rsid w:val="00BD6D37"/>
    <w:rsid w:val="00BE0BAF"/>
    <w:rsid w:val="00BE43F7"/>
    <w:rsid w:val="00BF44FF"/>
    <w:rsid w:val="00C014F7"/>
    <w:rsid w:val="00C054A1"/>
    <w:rsid w:val="00C07407"/>
    <w:rsid w:val="00C155CC"/>
    <w:rsid w:val="00C24565"/>
    <w:rsid w:val="00C24A6C"/>
    <w:rsid w:val="00C269E6"/>
    <w:rsid w:val="00C30C73"/>
    <w:rsid w:val="00C30DB5"/>
    <w:rsid w:val="00C45AFC"/>
    <w:rsid w:val="00C52802"/>
    <w:rsid w:val="00C558F5"/>
    <w:rsid w:val="00C56915"/>
    <w:rsid w:val="00C6480F"/>
    <w:rsid w:val="00C75AC3"/>
    <w:rsid w:val="00C76681"/>
    <w:rsid w:val="00C857D3"/>
    <w:rsid w:val="00C95596"/>
    <w:rsid w:val="00C96498"/>
    <w:rsid w:val="00CA5BCE"/>
    <w:rsid w:val="00CC4E68"/>
    <w:rsid w:val="00CC50F1"/>
    <w:rsid w:val="00CD00D6"/>
    <w:rsid w:val="00CD1185"/>
    <w:rsid w:val="00CD2975"/>
    <w:rsid w:val="00CE5653"/>
    <w:rsid w:val="00CE7E3C"/>
    <w:rsid w:val="00CF5772"/>
    <w:rsid w:val="00CF62BA"/>
    <w:rsid w:val="00D11570"/>
    <w:rsid w:val="00D12EA6"/>
    <w:rsid w:val="00D13647"/>
    <w:rsid w:val="00D14C77"/>
    <w:rsid w:val="00D2204F"/>
    <w:rsid w:val="00D25635"/>
    <w:rsid w:val="00D31152"/>
    <w:rsid w:val="00D316C0"/>
    <w:rsid w:val="00D32166"/>
    <w:rsid w:val="00D36723"/>
    <w:rsid w:val="00D4431C"/>
    <w:rsid w:val="00D47BA7"/>
    <w:rsid w:val="00D507EF"/>
    <w:rsid w:val="00D55160"/>
    <w:rsid w:val="00D5635A"/>
    <w:rsid w:val="00D57C99"/>
    <w:rsid w:val="00D73911"/>
    <w:rsid w:val="00D80372"/>
    <w:rsid w:val="00D805CD"/>
    <w:rsid w:val="00D86A77"/>
    <w:rsid w:val="00D9301F"/>
    <w:rsid w:val="00D93316"/>
    <w:rsid w:val="00D9339E"/>
    <w:rsid w:val="00D95E6D"/>
    <w:rsid w:val="00D97E58"/>
    <w:rsid w:val="00DA2679"/>
    <w:rsid w:val="00DB0DDD"/>
    <w:rsid w:val="00DB33AA"/>
    <w:rsid w:val="00DC100B"/>
    <w:rsid w:val="00DC1843"/>
    <w:rsid w:val="00DC40C8"/>
    <w:rsid w:val="00DE11C8"/>
    <w:rsid w:val="00DF01BD"/>
    <w:rsid w:val="00DF2F73"/>
    <w:rsid w:val="00DF46A7"/>
    <w:rsid w:val="00DF4F0D"/>
    <w:rsid w:val="00DF7739"/>
    <w:rsid w:val="00E01375"/>
    <w:rsid w:val="00E02F47"/>
    <w:rsid w:val="00E03220"/>
    <w:rsid w:val="00E04A6C"/>
    <w:rsid w:val="00E064D9"/>
    <w:rsid w:val="00E156B4"/>
    <w:rsid w:val="00E16FE2"/>
    <w:rsid w:val="00E30557"/>
    <w:rsid w:val="00E30FAA"/>
    <w:rsid w:val="00E53091"/>
    <w:rsid w:val="00E5745C"/>
    <w:rsid w:val="00E61C6F"/>
    <w:rsid w:val="00E72013"/>
    <w:rsid w:val="00E862B1"/>
    <w:rsid w:val="00E86A56"/>
    <w:rsid w:val="00E93936"/>
    <w:rsid w:val="00E95597"/>
    <w:rsid w:val="00EA0C29"/>
    <w:rsid w:val="00EA7F30"/>
    <w:rsid w:val="00EB1D6D"/>
    <w:rsid w:val="00EB26C4"/>
    <w:rsid w:val="00EB3FF2"/>
    <w:rsid w:val="00EB67A2"/>
    <w:rsid w:val="00EB6B5D"/>
    <w:rsid w:val="00EC09AF"/>
    <w:rsid w:val="00ED0A8A"/>
    <w:rsid w:val="00ED18AA"/>
    <w:rsid w:val="00ED4652"/>
    <w:rsid w:val="00EE67EC"/>
    <w:rsid w:val="00EE71EB"/>
    <w:rsid w:val="00EF1669"/>
    <w:rsid w:val="00EF7D48"/>
    <w:rsid w:val="00F106DF"/>
    <w:rsid w:val="00F17D12"/>
    <w:rsid w:val="00F21B44"/>
    <w:rsid w:val="00F26009"/>
    <w:rsid w:val="00F26DC5"/>
    <w:rsid w:val="00F273B1"/>
    <w:rsid w:val="00F36F01"/>
    <w:rsid w:val="00F37186"/>
    <w:rsid w:val="00F45497"/>
    <w:rsid w:val="00F467E9"/>
    <w:rsid w:val="00F51131"/>
    <w:rsid w:val="00F54DC2"/>
    <w:rsid w:val="00F6063D"/>
    <w:rsid w:val="00F63112"/>
    <w:rsid w:val="00F64BD8"/>
    <w:rsid w:val="00F64FF4"/>
    <w:rsid w:val="00F80723"/>
    <w:rsid w:val="00F86208"/>
    <w:rsid w:val="00F95A3A"/>
    <w:rsid w:val="00FC1129"/>
    <w:rsid w:val="00FD1DC6"/>
    <w:rsid w:val="00FD4B54"/>
    <w:rsid w:val="00FD64E1"/>
    <w:rsid w:val="00FD7149"/>
    <w:rsid w:val="00FD7AA5"/>
    <w:rsid w:val="00FE10EC"/>
    <w:rsid w:val="00FF473E"/>
    <w:rsid w:val="00FF5006"/>
    <w:rsid w:val="00FF52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58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  <w:style w:type="character" w:customStyle="1" w:styleId="17z24cft">
    <w:name w:val="_17z24cft"/>
    <w:basedOn w:val="DefaultParagraphFont"/>
    <w:rsid w:val="00342963"/>
  </w:style>
  <w:style w:type="character" w:customStyle="1" w:styleId="Heading2Char">
    <w:name w:val="Heading 2 Char"/>
    <w:basedOn w:val="DefaultParagraphFont"/>
    <w:link w:val="Heading2"/>
    <w:uiPriority w:val="9"/>
    <w:semiHidden/>
    <w:rsid w:val="008858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i">
    <w:name w:val="mi"/>
    <w:basedOn w:val="DefaultParagraphFont"/>
    <w:rsid w:val="008858A4"/>
  </w:style>
  <w:style w:type="character" w:customStyle="1" w:styleId="mo">
    <w:name w:val="mo"/>
    <w:basedOn w:val="DefaultParagraphFont"/>
    <w:rsid w:val="008858A4"/>
  </w:style>
  <w:style w:type="character" w:customStyle="1" w:styleId="mtext">
    <w:name w:val="mtext"/>
    <w:basedOn w:val="DefaultParagraphFont"/>
    <w:rsid w:val="008858A4"/>
  </w:style>
  <w:style w:type="character" w:customStyle="1" w:styleId="mn">
    <w:name w:val="mn"/>
    <w:basedOn w:val="DefaultParagraphFont"/>
    <w:rsid w:val="0034584B"/>
  </w:style>
  <w:style w:type="character" w:customStyle="1" w:styleId="comment-copy">
    <w:name w:val="comment-copy"/>
    <w:basedOn w:val="DefaultParagraphFont"/>
    <w:rsid w:val="00BB6645"/>
  </w:style>
  <w:style w:type="character" w:customStyle="1" w:styleId="hgkelc">
    <w:name w:val="hgkelc"/>
    <w:basedOn w:val="DefaultParagraphFont"/>
    <w:rsid w:val="00D32166"/>
  </w:style>
  <w:style w:type="character" w:customStyle="1" w:styleId="kx21rb">
    <w:name w:val="kx21rb"/>
    <w:basedOn w:val="DefaultParagraphFont"/>
    <w:rsid w:val="00D32166"/>
  </w:style>
  <w:style w:type="character" w:customStyle="1" w:styleId="cds-137">
    <w:name w:val="cds-137"/>
    <w:basedOn w:val="DefaultParagraphFont"/>
    <w:rsid w:val="009F44AF"/>
  </w:style>
  <w:style w:type="character" w:customStyle="1" w:styleId="hljs-comment">
    <w:name w:val="hljs-comment"/>
    <w:basedOn w:val="DefaultParagraphFont"/>
    <w:rsid w:val="00C24565"/>
  </w:style>
  <w:style w:type="character" w:customStyle="1" w:styleId="hljs-keyword">
    <w:name w:val="hljs-keyword"/>
    <w:basedOn w:val="DefaultParagraphFont"/>
    <w:rsid w:val="00C245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9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6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0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122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22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9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55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48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8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3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1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10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24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34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470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270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6720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1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775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6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6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4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22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261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067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8598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20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16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1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9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08591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314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23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47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4658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6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6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9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559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47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323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04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59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54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32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990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0361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10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266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95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460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203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1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66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2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0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7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44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0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33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865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5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9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0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7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05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9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0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9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05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662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811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00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60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0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08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8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931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940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1103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84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8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35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67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05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89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5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45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34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75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06067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411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9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4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3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6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69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7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08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5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916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442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8799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4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8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46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954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5765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7129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9547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6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00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9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19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415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32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3191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165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15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30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2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47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8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6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2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16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964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89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2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52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20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16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4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79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015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40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64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50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16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2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9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956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980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9043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3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38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9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333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765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99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4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05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1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15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593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1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5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35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55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17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604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778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8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10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95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2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1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49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97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83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5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95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4765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3908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765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5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17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07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363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27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251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115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1163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64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905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63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94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25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1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87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7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6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22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1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5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596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956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319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72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15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7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063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262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15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3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82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8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25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16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704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805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096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63" Type="http://schemas.openxmlformats.org/officeDocument/2006/relationships/image" Target="media/image56.png"/><Relationship Id="rId68" Type="http://schemas.openxmlformats.org/officeDocument/2006/relationships/image" Target="media/image61.png"/><Relationship Id="rId76" Type="http://schemas.openxmlformats.org/officeDocument/2006/relationships/image" Target="media/image69.png"/><Relationship Id="rId84" Type="http://schemas.openxmlformats.org/officeDocument/2006/relationships/fontTable" Target="fontTable.xml"/><Relationship Id="rId7" Type="http://schemas.openxmlformats.org/officeDocument/2006/relationships/endnotes" Target="endnotes.xml"/><Relationship Id="rId71" Type="http://schemas.openxmlformats.org/officeDocument/2006/relationships/image" Target="media/image64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66" Type="http://schemas.openxmlformats.org/officeDocument/2006/relationships/image" Target="media/image59.png"/><Relationship Id="rId74" Type="http://schemas.openxmlformats.org/officeDocument/2006/relationships/image" Target="media/image67.png"/><Relationship Id="rId79" Type="http://schemas.openxmlformats.org/officeDocument/2006/relationships/image" Target="media/image72.png"/><Relationship Id="rId5" Type="http://schemas.openxmlformats.org/officeDocument/2006/relationships/webSettings" Target="webSettings.xml"/><Relationship Id="rId61" Type="http://schemas.openxmlformats.org/officeDocument/2006/relationships/image" Target="media/image54.png"/><Relationship Id="rId82" Type="http://schemas.openxmlformats.org/officeDocument/2006/relationships/image" Target="media/image75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64" Type="http://schemas.openxmlformats.org/officeDocument/2006/relationships/image" Target="media/image57.png"/><Relationship Id="rId69" Type="http://schemas.openxmlformats.org/officeDocument/2006/relationships/image" Target="media/image62.png"/><Relationship Id="rId77" Type="http://schemas.openxmlformats.org/officeDocument/2006/relationships/image" Target="media/image70.png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72" Type="http://schemas.openxmlformats.org/officeDocument/2006/relationships/image" Target="media/image65.png"/><Relationship Id="rId80" Type="http://schemas.openxmlformats.org/officeDocument/2006/relationships/image" Target="media/image73.png"/><Relationship Id="rId85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image" Target="media/image52.png"/><Relationship Id="rId67" Type="http://schemas.openxmlformats.org/officeDocument/2006/relationships/image" Target="media/image60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62" Type="http://schemas.openxmlformats.org/officeDocument/2006/relationships/image" Target="media/image55.png"/><Relationship Id="rId70" Type="http://schemas.openxmlformats.org/officeDocument/2006/relationships/image" Target="media/image63.png"/><Relationship Id="rId75" Type="http://schemas.openxmlformats.org/officeDocument/2006/relationships/image" Target="media/image68.png"/><Relationship Id="rId83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73" Type="http://schemas.openxmlformats.org/officeDocument/2006/relationships/image" Target="media/image66.png"/><Relationship Id="rId78" Type="http://schemas.openxmlformats.org/officeDocument/2006/relationships/image" Target="media/image71.png"/><Relationship Id="rId81" Type="http://schemas.openxmlformats.org/officeDocument/2006/relationships/image" Target="media/image7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37A96F-82CA-4413-805E-B98D5EDD49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84</TotalTime>
  <Pages>30</Pages>
  <Words>108</Words>
  <Characters>62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114</cp:revision>
  <dcterms:created xsi:type="dcterms:W3CDTF">2021-12-26T10:25:00Z</dcterms:created>
  <dcterms:modified xsi:type="dcterms:W3CDTF">2023-03-21T19:07:00Z</dcterms:modified>
</cp:coreProperties>
</file>